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4302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54FC3EE8"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8948D3">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545D1226"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8948D3">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6222A6D9"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8948D3">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5D6BC1B"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8948D3">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4C902557"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8948D3">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38CDFEE2"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8948D3">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39A0A545"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03F57688"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8948D3">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7BAD693C"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8948D3">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26A31D6D"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8948D3">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7C01B544"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8948D3">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791E8549"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49E3858"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6206CD60"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8948D3">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1CF3FD77"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8948D3">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rsidR="00F4302A">
        <w:fldChar w:fldCharType="begin"/>
      </w:r>
      <w:r w:rsidR="00F4302A">
        <w:instrText xml:space="preserve"> SEQ Figure \* ARABIC </w:instrText>
      </w:r>
      <w:r w:rsidR="00F4302A">
        <w:fldChar w:fldCharType="separate"/>
      </w:r>
      <w:r>
        <w:rPr>
          <w:noProof/>
        </w:rPr>
        <w:t>1</w:t>
      </w:r>
      <w:r w:rsidR="00F4302A">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rsidR="00F4302A">
        <w:fldChar w:fldCharType="begin"/>
      </w:r>
      <w:r w:rsidR="00F4302A">
        <w:instrText xml:space="preserve"> SEQ Figure \* ARABIC </w:instrText>
      </w:r>
      <w:r w:rsidR="00F4302A">
        <w:fldChar w:fldCharType="separate"/>
      </w:r>
      <w:r>
        <w:rPr>
          <w:noProof/>
        </w:rPr>
        <w:t>2</w:t>
      </w:r>
      <w:r w:rsidR="00F4302A">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02AFE9B1"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8948D3">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1127071D" w:rsidR="00002AD4" w:rsidRDefault="00002AD4" w:rsidP="00002AD4">
      <w:pPr>
        <w:pStyle w:val="Caption"/>
      </w:pPr>
      <w:r>
        <w:lastRenderedPageBreak/>
        <w:t xml:space="preserve">Figure </w:t>
      </w:r>
      <w:r w:rsidR="00F4302A">
        <w:fldChar w:fldCharType="begin"/>
      </w:r>
      <w:r w:rsidR="00F4302A">
        <w:instrText xml:space="preserve"> SEQ Figure \* ARABIC </w:instrText>
      </w:r>
      <w:r w:rsidR="00F4302A">
        <w:fldChar w:fldCharType="separate"/>
      </w:r>
      <w:r>
        <w:rPr>
          <w:noProof/>
        </w:rPr>
        <w:t>3</w:t>
      </w:r>
      <w:r w:rsidR="00F4302A">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8948D3">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rsidR="00F4302A">
        <w:fldChar w:fldCharType="begin"/>
      </w:r>
      <w:r w:rsidR="00F4302A">
        <w:instrText xml:space="preserve"> SEQ Figure \* ARABIC </w:instrText>
      </w:r>
      <w:r w:rsidR="00F4302A">
        <w:fldChar w:fldCharType="separate"/>
      </w:r>
      <w:r>
        <w:rPr>
          <w:noProof/>
        </w:rPr>
        <w:t>4</w:t>
      </w:r>
      <w:r w:rsidR="00F4302A">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3366F28C"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8948D3">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57228450"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8948D3">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8948D3">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25D05240"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09DC2CC2"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5E0B9573"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8948D3">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48D7D9BC"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8948D3">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8948D3">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4E04AE92"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8948D3">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264FEBF4"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8948D3">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311B18C3"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8948D3">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7E26A7B9"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8948D3">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07B7E7C6"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8948D3">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1188CD1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8948D3">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8"/>
      <w:r>
        <w:t>considerations of A</w:t>
      </w:r>
      <w:commentRangeEnd w:id="8"/>
      <w:r w:rsidR="00B17B8B">
        <w:t>.I.</w:t>
      </w:r>
      <w:r>
        <w:rPr>
          <w:rStyle w:val="CommentReference"/>
          <w:b w:val="0"/>
        </w:rPr>
        <w:commentReference w:id="8"/>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0B5A378D"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8948D3">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03413367"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8948D3">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8948D3">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3F614D20"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8948D3">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1D721AE4"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8948D3">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0E1B7A64"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8948D3">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045DC539"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8948D3">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3CEE6762"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8948D3">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53C93147"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8948D3">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2F595010"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8948D3">
            <w:rPr>
              <w:noProof/>
            </w:rPr>
            <w:t xml:space="preserve"> (Makarenko &amp; </w:t>
          </w:r>
          <w:r w:rsidR="008948D3">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0819BED8"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8948D3">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35C853C3"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8948D3">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8948D3">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15C88873" w:rsidR="00F45AEA" w:rsidRDefault="005D5192" w:rsidP="00F45AEA">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8948D3">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rsidR="00F45AEA">
            <w:fldChar w:fldCharType="begin"/>
          </w:r>
          <w:r w:rsidR="00F45AEA">
            <w:instrText xml:space="preserve"> CITATION Fro21 \l 1033 </w:instrText>
          </w:r>
          <w:r w:rsidR="00F45AEA">
            <w:fldChar w:fldCharType="separate"/>
          </w:r>
          <w:r w:rsidR="008948D3">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 xml:space="preserve">least six other core tenants were false. </w:t>
      </w:r>
      <w:r w:rsidR="00F45AEA">
        <w:t>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7DF98EE6"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8948D3">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8948D3">
            <w:rPr>
              <w:noProof/>
            </w:rPr>
            <w:t xml:space="preserve"> (Ariely, 2009)</w:t>
          </w:r>
          <w:r>
            <w:fldChar w:fldCharType="end"/>
          </w:r>
        </w:sdtContent>
      </w:sdt>
      <w:r>
        <w:t>. Behavioral economists consistently demonstrate that people mispresent small details that lead to a better story with exag</w:t>
      </w:r>
      <w:r w:rsidR="00056742">
        <w:t>ge</w:t>
      </w:r>
      <w:r>
        <w:t xml:space="preserve">rated results (e.g., 75% accurate results </w:t>
      </w:r>
      <w:proofErr w:type="gramStart"/>
      <w:r>
        <w:t>becomes</w:t>
      </w:r>
      <w:proofErr w:type="gramEnd"/>
      <w:r>
        <w:t xml:space="preserve"> 85%).</w:t>
      </w:r>
    </w:p>
    <w:p w14:paraId="7E68C0B1" w14:textId="371FE589" w:rsidR="002B7BF6" w:rsidRDefault="00A53351" w:rsidP="002B7BF6">
      <w:pPr>
        <w:pStyle w:val="Heading3"/>
      </w:pPr>
      <w:r>
        <w:t>Influence of societal norms and ethical design</w:t>
      </w:r>
    </w:p>
    <w:p w14:paraId="6D7B0D3D" w14:textId="77777777" w:rsidR="00E56631" w:rsidRDefault="0076216E" w:rsidP="00E56631">
      <w:pPr>
        <w:ind w:firstLine="720"/>
      </w:pPr>
      <w:r>
        <w:t xml:space="preserve">Hudson (2021) argues that researchers should focus on replicability over reproducibility. He identifies incorrect study design, </w:t>
      </w:r>
      <w:r>
        <w:t>not disproving the null hypothesis</w:t>
      </w:r>
      <w:r>
        <w:t>,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w:t>
      </w:r>
      <w:r w:rsidR="00E56631">
        <w:t>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Content>
          <w:r w:rsidR="00E56631">
            <w:fldChar w:fldCharType="begin"/>
          </w:r>
          <w:r w:rsidR="00E56631">
            <w:instrText xml:space="preserve"> CITATION Das19 \l 1033 </w:instrText>
          </w:r>
          <w:r w:rsidR="00E56631">
            <w:fldChar w:fldCharType="separate"/>
          </w:r>
          <w:r w:rsidR="00E56631">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9"/>
      <w:r>
        <w:t xml:space="preserve">Researchers </w:t>
      </w:r>
      <w:commentRangeEnd w:id="9"/>
      <w:r>
        <w:rPr>
          <w:rStyle w:val="CommentReference"/>
        </w:rPr>
        <w:commentReference w:id="9"/>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77777777"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Pr>
              <w:noProof/>
            </w:rPr>
            <w:t xml:space="preserve"> (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Internal biases</w:t>
      </w:r>
    </w:p>
    <w:p w14:paraId="0D6278E1" w14:textId="77777777"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Content>
          <w:r w:rsidRPr="000E7D27">
            <w:rPr>
              <w:strike/>
            </w:rPr>
            <w:fldChar w:fldCharType="begin"/>
          </w:r>
          <w:r w:rsidRPr="000E7D27">
            <w:rPr>
              <w:strike/>
            </w:rPr>
            <w:instrText xml:space="preserve"> CITATION Owe17 \l 1033 </w:instrText>
          </w:r>
          <w:r w:rsidRPr="000E7D27">
            <w:rPr>
              <w:strike/>
            </w:rPr>
            <w:fldChar w:fldCharType="separate"/>
          </w:r>
          <w:r w:rsidRPr="000E7D27">
            <w:rPr>
              <w:strike/>
              <w:noProof/>
            </w:rPr>
            <w:t xml:space="preserve"> (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3DA21986"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77777777" w:rsidR="00A53351" w:rsidRDefault="00A53351" w:rsidP="00A53351">
      <w:r>
        <w:tab/>
        <w:t>Many academic and business communities embrace Diversity, Equity, and Inclusion (DEI) concepts. These ideas are becoming mainstream, and that will cause them to become shared truths and social norms. Researchers that fight against this force are likely to find exclusion and isolation. Instead, they should adopt the social standards and assume “people are people.”  However, this is often easier said than done. Human data sets contain several highly correlated variables (e.g., race and income). These statical properties prevent merely dropping an individual column and making the results racially neutral.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5776C20B" w14:textId="77777777" w:rsidR="008948D3" w:rsidRDefault="00D424E9" w:rsidP="008948D3">
              <w:pPr>
                <w:pStyle w:val="Bibliography"/>
                <w:ind w:left="720" w:hanging="720"/>
                <w:rPr>
                  <w:noProof/>
                </w:rPr>
              </w:pPr>
              <w:r>
                <w:fldChar w:fldCharType="begin"/>
              </w:r>
              <w:r>
                <w:instrText xml:space="preserve"> BIBLIOGRAPHY </w:instrText>
              </w:r>
              <w:r>
                <w:fldChar w:fldCharType="separate"/>
              </w:r>
              <w:r w:rsidR="008948D3">
                <w:rPr>
                  <w:noProof/>
                </w:rPr>
                <w:t xml:space="preserve">Alsudais, A., Leroy, G., &amp; Corso, A. (2014). We Know Where You Are Tweeting From. </w:t>
              </w:r>
              <w:r w:rsidR="008948D3">
                <w:rPr>
                  <w:i/>
                  <w:iCs/>
                  <w:noProof/>
                </w:rPr>
                <w:t>IEEE International Congress on Big Data</w:t>
              </w:r>
              <w:r w:rsidR="008948D3">
                <w:rPr>
                  <w:noProof/>
                </w:rPr>
                <w:t xml:space="preserve"> (pp. 594-600). Anchorage, AK: The Institute of Electrical and Electronics Engineers. doi:https://doi-org.proxy1.ncu.edu/10.1109/BigData.Congress.2014.91</w:t>
              </w:r>
            </w:p>
            <w:p w14:paraId="01FF0ED2" w14:textId="77777777" w:rsidR="008948D3" w:rsidRDefault="008948D3" w:rsidP="008948D3">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30E83434" w14:textId="77777777" w:rsidR="008948D3" w:rsidRDefault="008948D3" w:rsidP="008948D3">
              <w:pPr>
                <w:pStyle w:val="Bibliography"/>
                <w:ind w:left="720" w:hanging="720"/>
                <w:rPr>
                  <w:noProof/>
                </w:rPr>
              </w:pPr>
              <w:r>
                <w:rPr>
                  <w:noProof/>
                </w:rPr>
                <w:t xml:space="preserve">Asimov, I. (1942). </w:t>
              </w:r>
              <w:r>
                <w:rPr>
                  <w:i/>
                  <w:iCs/>
                  <w:noProof/>
                </w:rPr>
                <w:t>Runaround.</w:t>
              </w:r>
              <w:r>
                <w:rPr>
                  <w:noProof/>
                </w:rPr>
                <w:t xml:space="preserve"> </w:t>
              </w:r>
            </w:p>
            <w:p w14:paraId="57278549" w14:textId="77777777" w:rsidR="008948D3" w:rsidRDefault="008948D3" w:rsidP="008948D3">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22311C8F" w14:textId="77777777" w:rsidR="008948D3" w:rsidRDefault="008948D3" w:rsidP="008948D3">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1216806" w14:textId="77777777" w:rsidR="008948D3" w:rsidRDefault="008948D3" w:rsidP="008948D3">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9A0925D" w14:textId="77777777" w:rsidR="008948D3" w:rsidRDefault="008948D3" w:rsidP="008948D3">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01BA7A3" w14:textId="77777777" w:rsidR="008948D3" w:rsidRDefault="008948D3" w:rsidP="008948D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FFB1EB5" w14:textId="77777777" w:rsidR="008948D3" w:rsidRDefault="008948D3" w:rsidP="008948D3">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FD607C2" w14:textId="77777777" w:rsidR="008948D3" w:rsidRDefault="008948D3" w:rsidP="008948D3">
              <w:pPr>
                <w:pStyle w:val="Bibliography"/>
                <w:ind w:left="720" w:hanging="720"/>
                <w:rPr>
                  <w:noProof/>
                </w:rPr>
              </w:pPr>
              <w:r>
                <w:rPr>
                  <w:noProof/>
                </w:rPr>
                <w:lastRenderedPageBreak/>
                <w:t xml:space="preserve">CDC. (2016, July 6). </w:t>
              </w:r>
              <w:r>
                <w:rPr>
                  <w:i/>
                  <w:iCs/>
                  <w:noProof/>
                </w:rPr>
                <w:t>Motor Vehicle Crash Deaths</w:t>
              </w:r>
              <w:r>
                <w:rPr>
                  <w:noProof/>
                </w:rPr>
                <w:t>. Retrieved from Centers for Disease Control and Prevention: https://www.cdc.gov/vitalsigns/motor-vehicle-safety/index.html</w:t>
              </w:r>
            </w:p>
            <w:p w14:paraId="20F456A6" w14:textId="77777777" w:rsidR="008948D3" w:rsidRDefault="008948D3" w:rsidP="008948D3">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58ACE87C" w14:textId="77777777" w:rsidR="008948D3" w:rsidRDefault="008948D3" w:rsidP="008948D3">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C5FB024" w14:textId="77777777" w:rsidR="008948D3" w:rsidRDefault="008948D3" w:rsidP="008948D3">
              <w:pPr>
                <w:pStyle w:val="Bibliography"/>
                <w:ind w:left="720" w:hanging="720"/>
                <w:rPr>
                  <w:noProof/>
                </w:rPr>
              </w:pPr>
              <w:r>
                <w:rPr>
                  <w:noProof/>
                </w:rPr>
                <w:t xml:space="preserve">Darwin, C. (1859). </w:t>
              </w:r>
              <w:r>
                <w:rPr>
                  <w:i/>
                  <w:iCs/>
                  <w:noProof/>
                </w:rPr>
                <w:t>On the origin of species.</w:t>
              </w:r>
              <w:r>
                <w:rPr>
                  <w:noProof/>
                </w:rPr>
                <w:t xml:space="preserve"> </w:t>
              </w:r>
            </w:p>
            <w:p w14:paraId="7DF53FC6" w14:textId="77777777" w:rsidR="008948D3" w:rsidRDefault="008948D3" w:rsidP="008948D3">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449C81F2" w14:textId="77777777" w:rsidR="008948D3" w:rsidRDefault="008948D3" w:rsidP="008948D3">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4331F3DC" w14:textId="77777777" w:rsidR="008948D3" w:rsidRDefault="008948D3" w:rsidP="008948D3">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6E651BAE" w14:textId="77777777" w:rsidR="008948D3" w:rsidRDefault="008948D3" w:rsidP="008948D3">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37E3DD78" w14:textId="77777777" w:rsidR="008948D3" w:rsidRDefault="008948D3" w:rsidP="008948D3">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3BB416CA" w14:textId="77777777" w:rsidR="008948D3" w:rsidRDefault="008948D3" w:rsidP="008948D3">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06DB2731" w14:textId="77777777" w:rsidR="008948D3" w:rsidRDefault="008948D3" w:rsidP="008948D3">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07B342E" w14:textId="77777777" w:rsidR="008948D3" w:rsidRDefault="008948D3" w:rsidP="008948D3">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18D9716" w14:textId="77777777" w:rsidR="008948D3" w:rsidRDefault="008948D3" w:rsidP="008948D3">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1FEA00AF" w14:textId="77777777" w:rsidR="008948D3" w:rsidRDefault="008948D3" w:rsidP="008948D3">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6F28FD4F" w14:textId="77777777" w:rsidR="008948D3" w:rsidRDefault="008948D3" w:rsidP="008948D3">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28AA155" w14:textId="77777777" w:rsidR="008948D3" w:rsidRDefault="008948D3" w:rsidP="008948D3">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B5C076D" w14:textId="77777777" w:rsidR="008948D3" w:rsidRDefault="008948D3" w:rsidP="008948D3">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4495E0BA" w14:textId="77777777" w:rsidR="008948D3" w:rsidRDefault="008948D3" w:rsidP="008948D3">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44DB0A6C" w14:textId="77777777" w:rsidR="008948D3" w:rsidRDefault="008948D3" w:rsidP="008948D3">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222BBCAF" w14:textId="77777777" w:rsidR="008948D3" w:rsidRDefault="008948D3" w:rsidP="008948D3">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02F24B30" w14:textId="77777777" w:rsidR="008948D3" w:rsidRDefault="008948D3" w:rsidP="008948D3">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243B1A1A" w14:textId="77777777" w:rsidR="008948D3" w:rsidRDefault="008948D3" w:rsidP="008948D3">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0A650AA1" w14:textId="77777777" w:rsidR="008948D3" w:rsidRDefault="008948D3" w:rsidP="008948D3">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15568ED" w14:textId="77777777" w:rsidR="008948D3" w:rsidRDefault="008948D3" w:rsidP="008948D3">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4A72CE8" w14:textId="77777777" w:rsidR="008948D3" w:rsidRDefault="008948D3" w:rsidP="008948D3">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C728DD5" w14:textId="77777777" w:rsidR="008948D3" w:rsidRDefault="008948D3" w:rsidP="008948D3">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1B7FE25" w14:textId="77777777" w:rsidR="008948D3" w:rsidRDefault="008948D3" w:rsidP="008948D3">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5A9D9C25" w14:textId="77777777" w:rsidR="008948D3" w:rsidRDefault="008948D3" w:rsidP="008948D3">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B7C14F3" w14:textId="77777777" w:rsidR="008948D3" w:rsidRDefault="008948D3" w:rsidP="008948D3">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123CA27F" w14:textId="77777777" w:rsidR="008948D3" w:rsidRDefault="008948D3" w:rsidP="008948D3">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3B328B20" w14:textId="77777777" w:rsidR="008948D3" w:rsidRDefault="008948D3" w:rsidP="008948D3">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D100BD1" w14:textId="77777777" w:rsidR="008948D3" w:rsidRDefault="008948D3" w:rsidP="008948D3">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BA20574" w14:textId="77777777" w:rsidR="008948D3" w:rsidRDefault="008948D3" w:rsidP="008948D3">
              <w:pPr>
                <w:pStyle w:val="Bibliography"/>
                <w:ind w:left="720" w:hanging="720"/>
                <w:rPr>
                  <w:noProof/>
                </w:rPr>
              </w:pPr>
              <w:r>
                <w:rPr>
                  <w:noProof/>
                </w:rPr>
                <w:lastRenderedPageBreak/>
                <w:t xml:space="preserve">Ng, A. (2016). </w:t>
              </w:r>
              <w:r>
                <w:rPr>
                  <w:i/>
                  <w:iCs/>
                  <w:noProof/>
                </w:rPr>
                <w:t>Machine Learning</w:t>
              </w:r>
              <w:r>
                <w:rPr>
                  <w:noProof/>
                </w:rPr>
                <w:t>. Retrieved from Coursera: https://www.coursera.org/learn/machine-learning</w:t>
              </w:r>
            </w:p>
            <w:p w14:paraId="61B7F347" w14:textId="77777777" w:rsidR="008948D3" w:rsidRDefault="008948D3" w:rsidP="008948D3">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8FCD736" w14:textId="77777777" w:rsidR="008948D3" w:rsidRDefault="008948D3" w:rsidP="008948D3">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6D92C73" w14:textId="77777777" w:rsidR="008948D3" w:rsidRDefault="008948D3" w:rsidP="008948D3">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148B1EF5" w14:textId="77777777" w:rsidR="008948D3" w:rsidRDefault="008948D3" w:rsidP="008948D3">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382F550D" w14:textId="77777777" w:rsidR="008948D3" w:rsidRDefault="008948D3" w:rsidP="008948D3">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0ADEA878" w14:textId="77777777" w:rsidR="008948D3" w:rsidRDefault="008948D3" w:rsidP="008948D3">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1AF1C7C8" w14:textId="77777777" w:rsidR="008948D3" w:rsidRDefault="008948D3" w:rsidP="008948D3">
              <w:pPr>
                <w:pStyle w:val="Bibliography"/>
                <w:ind w:left="720" w:hanging="720"/>
                <w:rPr>
                  <w:noProof/>
                </w:rPr>
              </w:pPr>
              <w:r>
                <w:rPr>
                  <w:noProof/>
                </w:rPr>
                <w:t xml:space="preserve">Qiu, L., Wang, Y., &amp; Rubin, J. (2018). Analyzing the analyzers: FlowDroid/IccTA, AmanDroid, and DroidSafe. </w:t>
              </w:r>
              <w:r>
                <w:rPr>
                  <w:i/>
                  <w:iCs/>
                  <w:noProof/>
                </w:rPr>
                <w:t xml:space="preserve">27th ACM SIGSOFT International Symposium on Software Testing and </w:t>
              </w:r>
              <w:r>
                <w:rPr>
                  <w:i/>
                  <w:iCs/>
                  <w:noProof/>
                </w:rPr>
                <w:lastRenderedPageBreak/>
                <w:t>Analysis</w:t>
              </w:r>
              <w:r>
                <w:rPr>
                  <w:noProof/>
                </w:rPr>
                <w:t xml:space="preserve"> (pp. 176-186). Amsterdam, Netherlands: Association for Computing Machinery. doi:https://doi.org/10.1145/3213846.3213873</w:t>
              </w:r>
            </w:p>
            <w:p w14:paraId="488A025F" w14:textId="77777777" w:rsidR="008948D3" w:rsidRDefault="008948D3" w:rsidP="008948D3">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7189D19F" w14:textId="77777777" w:rsidR="008948D3" w:rsidRDefault="008948D3" w:rsidP="008948D3">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4F3BBC2B" w14:textId="77777777" w:rsidR="008948D3" w:rsidRDefault="008948D3" w:rsidP="008948D3">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41AE9DC1" w14:textId="77777777" w:rsidR="008948D3" w:rsidRDefault="008948D3" w:rsidP="008948D3">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62E6D0AD" w14:textId="77777777" w:rsidR="008948D3" w:rsidRDefault="008948D3" w:rsidP="008948D3">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BE05556" w14:textId="77777777" w:rsidR="008948D3" w:rsidRDefault="008948D3" w:rsidP="008948D3">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7836B1EF" w14:textId="77777777" w:rsidR="008948D3" w:rsidRDefault="008948D3" w:rsidP="008948D3">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65551B07" w14:textId="77777777" w:rsidR="008948D3" w:rsidRDefault="008948D3" w:rsidP="008948D3">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CFAC977" w14:textId="77777777" w:rsidR="008948D3" w:rsidRDefault="008948D3" w:rsidP="008948D3">
              <w:pPr>
                <w:pStyle w:val="Bibliography"/>
                <w:ind w:left="720" w:hanging="720"/>
                <w:rPr>
                  <w:noProof/>
                </w:rPr>
              </w:pPr>
              <w:r>
                <w:rPr>
                  <w:noProof/>
                </w:rPr>
                <w:lastRenderedPageBreak/>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C0F9F9E" w14:textId="77777777" w:rsidR="008948D3" w:rsidRDefault="008948D3" w:rsidP="008948D3">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E6B2B84" w14:textId="77777777" w:rsidR="008948D3" w:rsidRDefault="008948D3" w:rsidP="008948D3">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0714CDC" w14:textId="77777777" w:rsidR="008948D3" w:rsidRDefault="008948D3" w:rsidP="008948D3">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159E4899" w14:textId="77777777" w:rsidR="008948D3" w:rsidRDefault="008948D3" w:rsidP="008948D3">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8948D3">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 w:id="9"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Ex w15:paraId="5417D0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Extensible w16cex:durableId="263CB06A" w16cex:dateUtc="2022-05-28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Id w16cid:paraId="5417D0DD" w16cid:durableId="263CB06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E3F6D" w14:textId="77777777" w:rsidR="00F4302A" w:rsidRDefault="00F4302A" w:rsidP="0082223F">
      <w:pPr>
        <w:spacing w:line="240" w:lineRule="auto"/>
      </w:pPr>
      <w:r>
        <w:separator/>
      </w:r>
    </w:p>
  </w:endnote>
  <w:endnote w:type="continuationSeparator" w:id="0">
    <w:p w14:paraId="22E4A6E4" w14:textId="77777777" w:rsidR="00F4302A" w:rsidRDefault="00F4302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B16D21" w14:textId="77777777" w:rsidR="00F4302A" w:rsidRDefault="00F4302A" w:rsidP="0082223F">
      <w:pPr>
        <w:spacing w:line="240" w:lineRule="auto"/>
      </w:pPr>
      <w:r>
        <w:separator/>
      </w:r>
    </w:p>
  </w:footnote>
  <w:footnote w:type="continuationSeparator" w:id="0">
    <w:p w14:paraId="2B237CEB" w14:textId="77777777" w:rsidR="00F4302A" w:rsidRDefault="00F4302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41AEC"/>
    <w:rsid w:val="00054600"/>
    <w:rsid w:val="00056742"/>
    <w:rsid w:val="000718C9"/>
    <w:rsid w:val="000738E5"/>
    <w:rsid w:val="000B554E"/>
    <w:rsid w:val="000C73D9"/>
    <w:rsid w:val="000E7D27"/>
    <w:rsid w:val="000F3311"/>
    <w:rsid w:val="00183597"/>
    <w:rsid w:val="0019533C"/>
    <w:rsid w:val="001B27C4"/>
    <w:rsid w:val="001B4DD7"/>
    <w:rsid w:val="001B7106"/>
    <w:rsid w:val="00202187"/>
    <w:rsid w:val="00215989"/>
    <w:rsid w:val="002516A9"/>
    <w:rsid w:val="0025438B"/>
    <w:rsid w:val="002806B7"/>
    <w:rsid w:val="002B0634"/>
    <w:rsid w:val="002B76B1"/>
    <w:rsid w:val="002B7BF6"/>
    <w:rsid w:val="002D7249"/>
    <w:rsid w:val="002D7395"/>
    <w:rsid w:val="002F2E59"/>
    <w:rsid w:val="00301084"/>
    <w:rsid w:val="0035105E"/>
    <w:rsid w:val="003636D6"/>
    <w:rsid w:val="003772F7"/>
    <w:rsid w:val="003905FE"/>
    <w:rsid w:val="003A3997"/>
    <w:rsid w:val="003B68C1"/>
    <w:rsid w:val="003E6312"/>
    <w:rsid w:val="003F4714"/>
    <w:rsid w:val="00401D65"/>
    <w:rsid w:val="00414373"/>
    <w:rsid w:val="004223E8"/>
    <w:rsid w:val="00424108"/>
    <w:rsid w:val="00426C83"/>
    <w:rsid w:val="00462A3C"/>
    <w:rsid w:val="004A5733"/>
    <w:rsid w:val="004A784B"/>
    <w:rsid w:val="004A7B81"/>
    <w:rsid w:val="004F456A"/>
    <w:rsid w:val="004F51DA"/>
    <w:rsid w:val="005021D6"/>
    <w:rsid w:val="00515B13"/>
    <w:rsid w:val="00557E91"/>
    <w:rsid w:val="00563CA0"/>
    <w:rsid w:val="005732FA"/>
    <w:rsid w:val="005745BB"/>
    <w:rsid w:val="005B7079"/>
    <w:rsid w:val="005C39BA"/>
    <w:rsid w:val="005D5192"/>
    <w:rsid w:val="005E165C"/>
    <w:rsid w:val="00604486"/>
    <w:rsid w:val="006100CD"/>
    <w:rsid w:val="00612EBC"/>
    <w:rsid w:val="00627995"/>
    <w:rsid w:val="006327C6"/>
    <w:rsid w:val="00637437"/>
    <w:rsid w:val="006404D4"/>
    <w:rsid w:val="00665A52"/>
    <w:rsid w:val="006A1BC3"/>
    <w:rsid w:val="006D1A94"/>
    <w:rsid w:val="006D248F"/>
    <w:rsid w:val="006D793E"/>
    <w:rsid w:val="00720E89"/>
    <w:rsid w:val="0073677D"/>
    <w:rsid w:val="0076216E"/>
    <w:rsid w:val="007A461B"/>
    <w:rsid w:val="007C3BFA"/>
    <w:rsid w:val="0082223F"/>
    <w:rsid w:val="00877007"/>
    <w:rsid w:val="008948D3"/>
    <w:rsid w:val="008B5129"/>
    <w:rsid w:val="00982E05"/>
    <w:rsid w:val="009A3E05"/>
    <w:rsid w:val="009A757D"/>
    <w:rsid w:val="009B0A54"/>
    <w:rsid w:val="009C0D21"/>
    <w:rsid w:val="009E4737"/>
    <w:rsid w:val="009F6D5D"/>
    <w:rsid w:val="00A06106"/>
    <w:rsid w:val="00A14A25"/>
    <w:rsid w:val="00A266AA"/>
    <w:rsid w:val="00A423F8"/>
    <w:rsid w:val="00A53351"/>
    <w:rsid w:val="00A86478"/>
    <w:rsid w:val="00A91C19"/>
    <w:rsid w:val="00AA1D88"/>
    <w:rsid w:val="00B13ADF"/>
    <w:rsid w:val="00B17B8B"/>
    <w:rsid w:val="00B26D20"/>
    <w:rsid w:val="00B67139"/>
    <w:rsid w:val="00B76708"/>
    <w:rsid w:val="00B83595"/>
    <w:rsid w:val="00B83C55"/>
    <w:rsid w:val="00BA57DA"/>
    <w:rsid w:val="00BA69A7"/>
    <w:rsid w:val="00BF5FE7"/>
    <w:rsid w:val="00C06CB0"/>
    <w:rsid w:val="00C1448D"/>
    <w:rsid w:val="00C201F7"/>
    <w:rsid w:val="00C23ADA"/>
    <w:rsid w:val="00C344B5"/>
    <w:rsid w:val="00C412F5"/>
    <w:rsid w:val="00C53E88"/>
    <w:rsid w:val="00C54DC8"/>
    <w:rsid w:val="00C73692"/>
    <w:rsid w:val="00C90852"/>
    <w:rsid w:val="00C93BB7"/>
    <w:rsid w:val="00CB25E9"/>
    <w:rsid w:val="00CD0A86"/>
    <w:rsid w:val="00CD4D9C"/>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56631"/>
    <w:rsid w:val="00E60CFF"/>
    <w:rsid w:val="00E74372"/>
    <w:rsid w:val="00E76A8A"/>
    <w:rsid w:val="00E86D52"/>
    <w:rsid w:val="00E945E9"/>
    <w:rsid w:val="00EA6E77"/>
    <w:rsid w:val="00ED14BF"/>
    <w:rsid w:val="00ED3713"/>
    <w:rsid w:val="00F13137"/>
    <w:rsid w:val="00F21837"/>
    <w:rsid w:val="00F4302A"/>
    <w:rsid w:val="00F45AEA"/>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48</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4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5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5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5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5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5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5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2</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5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0</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4</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5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60</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6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62</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7</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8</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9</b:RefOrder>
  </b:Source>
  <b:Source>
    <b:Tag>Asi42</b:Tag>
    <b:SourceType>Book</b:SourceType>
    <b:Guid>{59191ABC-FD6E-4700-843D-79A39BE5ACD6}</b:Guid>
    <b:Title>Runaround</b:Title>
    <b:Year>1942</b:Year>
    <b:Author>
      <b:Author>
        <b:NameList>
          <b:Person>
            <b:Last>Asimov</b:Last>
            <b:First>I</b:First>
          </b:Person>
        </b:NameList>
      </b:Author>
    </b:Author>
    <b:RefOrder>30</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1</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2</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6</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6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8</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7</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64</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39</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0</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1</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2</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65</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3</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66</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4</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5</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46</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47</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67</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68</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69</b:RefOrder>
  </b:Source>
</b:Sources>
</file>

<file path=customXml/itemProps1.xml><?xml version="1.0" encoding="utf-8"?>
<ds:datastoreItem xmlns:ds="http://schemas.openxmlformats.org/officeDocument/2006/customXml" ds:itemID="{AE19CDBD-163D-4FA9-B368-C8AB642FA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4</TotalTime>
  <Pages>58</Pages>
  <Words>12451</Words>
  <Characters>70974</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35</cp:revision>
  <dcterms:created xsi:type="dcterms:W3CDTF">2019-05-19T17:38:00Z</dcterms:created>
  <dcterms:modified xsi:type="dcterms:W3CDTF">2022-05-28T18:37:00Z</dcterms:modified>
</cp:coreProperties>
</file>